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70FEB3" w14:textId="77777777" w:rsidR="004A510F" w:rsidRPr="00C04664" w:rsidRDefault="004A510F" w:rsidP="004A510F">
      <w:pPr>
        <w:rPr>
          <w:rFonts w:ascii="Times New Roman" w:hAnsi="Times New Roman" w:cs="Times New Roman"/>
        </w:rPr>
      </w:pPr>
    </w:p>
    <w:p w14:paraId="67E82178" w14:textId="640ED52D" w:rsidR="004A510F" w:rsidRPr="00C04664" w:rsidRDefault="004A510F" w:rsidP="004A510F">
      <w:pPr>
        <w:spacing w:after="200"/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u w:val="single"/>
          <w:shd w:val="clear" w:color="auto" w:fill="FFFFFF"/>
        </w:rPr>
        <w:t>Case Control Studies – Matching</w:t>
      </w:r>
      <w:r w:rsidR="00603AFF" w:rsidRPr="00C04664">
        <w:rPr>
          <w:rFonts w:ascii="Arial" w:hAnsi="Arial" w:cs="Arial"/>
          <w:bCs/>
          <w:color w:val="000000"/>
          <w:u w:val="single"/>
          <w:shd w:val="clear" w:color="auto" w:fill="FFFFFF"/>
        </w:rPr>
        <w:t xml:space="preserve"> (</w:t>
      </w:r>
      <w:r w:rsidR="009A14B4">
        <w:rPr>
          <w:rFonts w:ascii="Arial" w:hAnsi="Arial" w:cs="Arial"/>
          <w:bCs/>
          <w:color w:val="000000"/>
          <w:u w:val="single"/>
          <w:shd w:val="clear" w:color="auto" w:fill="FFFFFF"/>
        </w:rPr>
        <w:t>49</w:t>
      </w:r>
      <w:r w:rsidR="0026681A" w:rsidRPr="00C04664">
        <w:rPr>
          <w:rFonts w:ascii="Arial" w:hAnsi="Arial" w:cs="Arial"/>
          <w:bCs/>
          <w:color w:val="000000"/>
          <w:u w:val="single"/>
          <w:shd w:val="clear" w:color="auto" w:fill="FFFFFF"/>
        </w:rPr>
        <w:t xml:space="preserve"> points</w:t>
      </w:r>
      <w:r w:rsidR="00F17CD9">
        <w:rPr>
          <w:rFonts w:ascii="Arial" w:hAnsi="Arial" w:cs="Arial"/>
          <w:bCs/>
          <w:color w:val="000000"/>
          <w:u w:val="single"/>
          <w:shd w:val="clear" w:color="auto" w:fill="FFFFFF"/>
        </w:rPr>
        <w:t xml:space="preserve"> + </w:t>
      </w:r>
      <w:r w:rsidR="009A14B4">
        <w:rPr>
          <w:rFonts w:ascii="Arial" w:hAnsi="Arial" w:cs="Arial"/>
          <w:bCs/>
          <w:color w:val="000000"/>
          <w:u w:val="single"/>
          <w:shd w:val="clear" w:color="auto" w:fill="FFFFFF"/>
        </w:rPr>
        <w:t>4</w:t>
      </w:r>
      <w:r w:rsidR="00F17CD9">
        <w:rPr>
          <w:rFonts w:ascii="Arial" w:hAnsi="Arial" w:cs="Arial"/>
          <w:bCs/>
          <w:color w:val="000000"/>
          <w:u w:val="single"/>
          <w:shd w:val="clear" w:color="auto" w:fill="FFFFFF"/>
        </w:rPr>
        <w:t xml:space="preserve"> Bonus</w:t>
      </w:r>
      <w:r w:rsidR="0026681A" w:rsidRPr="00C04664">
        <w:rPr>
          <w:rFonts w:ascii="Arial" w:hAnsi="Arial" w:cs="Arial"/>
          <w:bCs/>
          <w:color w:val="000000"/>
          <w:u w:val="single"/>
          <w:shd w:val="clear" w:color="auto" w:fill="FFFFFF"/>
        </w:rPr>
        <w:t>)</w:t>
      </w:r>
    </w:p>
    <w:p w14:paraId="4F58EFF4" w14:textId="77777777" w:rsidR="004A510F" w:rsidRPr="00C04664" w:rsidRDefault="004A510F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Keywords (or Topics)</w:t>
      </w:r>
    </w:p>
    <w:p w14:paraId="21FA4B0B" w14:textId="13A807C5" w:rsidR="004A510F" w:rsidRPr="00C04664" w:rsidRDefault="00027F80" w:rsidP="004A510F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Individual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Matching</w:t>
      </w:r>
    </w:p>
    <w:p w14:paraId="303EBF3F" w14:textId="723BB3F1" w:rsidR="00027F80" w:rsidRPr="00C04664" w:rsidRDefault="00027F80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Frequency Matching</w:t>
      </w:r>
    </w:p>
    <w:p w14:paraId="1A1DB1F3" w14:textId="77777777" w:rsidR="004A510F" w:rsidRPr="00C04664" w:rsidRDefault="004A510F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Overmatching</w:t>
      </w:r>
    </w:p>
    <w:p w14:paraId="00407FAA" w14:textId="77777777" w:rsidR="004A510F" w:rsidRPr="00C04664" w:rsidRDefault="004A510F" w:rsidP="004A510F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Case-Control Design</w:t>
      </w:r>
    </w:p>
    <w:p w14:paraId="1BC2607C" w14:textId="63B1796B" w:rsidR="006574C6" w:rsidRPr="00C04664" w:rsidRDefault="006574C6" w:rsidP="004A510F">
      <w:pPr>
        <w:jc w:val="both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Matched analysis</w:t>
      </w:r>
    </w:p>
    <w:p w14:paraId="456E3BB4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30F542E8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4C149054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Objectives</w:t>
      </w:r>
    </w:p>
    <w:p w14:paraId="4BF1BC62" w14:textId="60A0328A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1. Understand the concept of matching</w:t>
      </w:r>
      <w:r w:rsidR="004731D4">
        <w:rPr>
          <w:rFonts w:ascii="Arial" w:hAnsi="Arial" w:cs="Arial"/>
          <w:color w:val="000000"/>
          <w:shd w:val="clear" w:color="auto" w:fill="FFFFFF"/>
        </w:rPr>
        <w:t xml:space="preserve"> in a case control study</w:t>
      </w:r>
      <w:r w:rsidR="00B14FC0">
        <w:rPr>
          <w:rFonts w:ascii="Arial" w:hAnsi="Arial" w:cs="Arial"/>
          <w:color w:val="000000"/>
          <w:shd w:val="clear" w:color="auto" w:fill="FFFFFF"/>
        </w:rPr>
        <w:t>.</w:t>
      </w:r>
    </w:p>
    <w:p w14:paraId="13D4DB96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2. Describe the advantages and disadvantages of matching.</w:t>
      </w:r>
    </w:p>
    <w:p w14:paraId="67F8D71E" w14:textId="7CBFB39E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3. </w:t>
      </w:r>
      <w:r w:rsidR="004731D4">
        <w:rPr>
          <w:rFonts w:ascii="Arial" w:hAnsi="Arial" w:cs="Arial"/>
          <w:color w:val="000000"/>
          <w:shd w:val="clear" w:color="auto" w:fill="FFFFFF"/>
        </w:rPr>
        <w:t>Understand what type of analysis plan one might pursue, in a matched case control study</w:t>
      </w:r>
      <w:r w:rsidR="00B14FC0">
        <w:rPr>
          <w:rFonts w:ascii="Arial" w:hAnsi="Arial" w:cs="Arial"/>
          <w:color w:val="000000"/>
          <w:shd w:val="clear" w:color="auto" w:fill="FFFFFF"/>
        </w:rPr>
        <w:t>.</w:t>
      </w:r>
    </w:p>
    <w:p w14:paraId="50617AA1" w14:textId="615AAC48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4. 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>Understand the</w:t>
      </w: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>selection bias introduced</w:t>
      </w:r>
      <w:r w:rsidRPr="00C04664">
        <w:rPr>
          <w:rFonts w:ascii="Arial" w:hAnsi="Arial" w:cs="Arial"/>
          <w:color w:val="000000"/>
          <w:shd w:val="clear" w:color="auto" w:fill="FFFFFF"/>
        </w:rPr>
        <w:t xml:space="preserve"> when performing a matched case-control study</w:t>
      </w:r>
      <w:r w:rsidR="00B14FC0">
        <w:rPr>
          <w:rFonts w:ascii="Arial" w:hAnsi="Arial" w:cs="Arial"/>
          <w:color w:val="000000"/>
          <w:shd w:val="clear" w:color="auto" w:fill="FFFFFF"/>
        </w:rPr>
        <w:t>.</w:t>
      </w:r>
    </w:p>
    <w:p w14:paraId="46AA5F6F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111C0336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Assigned Readings</w:t>
      </w:r>
    </w:p>
    <w:p w14:paraId="7AB3F8F1" w14:textId="6DA7CF00" w:rsidR="004A510F" w:rsidRPr="00C04664" w:rsidRDefault="004A510F" w:rsidP="004A510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  <w:r w:rsidRPr="00C04664">
        <w:rPr>
          <w:rFonts w:ascii="Arial" w:hAnsi="Arial" w:cs="Arial"/>
          <w:color w:val="1E1E1E"/>
          <w:shd w:val="clear" w:color="auto" w:fill="FFFFFF"/>
        </w:rPr>
        <w:t>Chapter 8, pages 171-182 Rothman/Greenland/Lash, 2008, 3rd edition, Case-Control Studies</w:t>
      </w:r>
    </w:p>
    <w:p w14:paraId="7B8DFB39" w14:textId="10EBA322" w:rsidR="001575BE" w:rsidRPr="00C04664" w:rsidRDefault="001575BE" w:rsidP="004A510F">
      <w:pPr>
        <w:shd w:val="clear" w:color="auto" w:fill="FFFFFF"/>
        <w:spacing w:after="160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1E1E1E"/>
          <w:shd w:val="clear" w:color="auto" w:fill="FFFFFF"/>
        </w:rPr>
        <w:t>AND</w:t>
      </w:r>
    </w:p>
    <w:p w14:paraId="65623CF2" w14:textId="77777777" w:rsidR="004A510F" w:rsidRPr="00C04664" w:rsidRDefault="004A510F" w:rsidP="004A510F">
      <w:pPr>
        <w:shd w:val="clear" w:color="auto" w:fill="FFFFFF"/>
        <w:spacing w:after="160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1E1E1E"/>
          <w:shd w:val="clear" w:color="auto" w:fill="FFFFFF"/>
        </w:rPr>
        <w:t xml:space="preserve">Poynter JN, Gruber SB, Higgins PD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Almog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R, Bonner JD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Rennert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HS, Low M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Greenson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JK,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Rennert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G. Statins and the risk of colorectal cancer. N </w:t>
      </w:r>
      <w:proofErr w:type="spellStart"/>
      <w:r w:rsidRPr="00C04664">
        <w:rPr>
          <w:rFonts w:ascii="Arial" w:hAnsi="Arial" w:cs="Arial"/>
          <w:color w:val="1E1E1E"/>
          <w:shd w:val="clear" w:color="auto" w:fill="FFFFFF"/>
        </w:rPr>
        <w:t>Engl</w:t>
      </w:r>
      <w:proofErr w:type="spellEnd"/>
      <w:r w:rsidRPr="00C04664">
        <w:rPr>
          <w:rFonts w:ascii="Arial" w:hAnsi="Arial" w:cs="Arial"/>
          <w:color w:val="1E1E1E"/>
          <w:shd w:val="clear" w:color="auto" w:fill="FFFFFF"/>
        </w:rPr>
        <w:t xml:space="preserve"> J Med. 2005 May, PubMed PMID: 15917383. </w:t>
      </w:r>
      <w:hyperlink r:id="rId8" w:history="1">
        <w:r w:rsidRPr="00C04664">
          <w:rPr>
            <w:rFonts w:ascii="Arial" w:hAnsi="Arial" w:cs="Arial"/>
            <w:color w:val="116492"/>
            <w:u w:val="single"/>
            <w:shd w:val="clear" w:color="auto" w:fill="FFFFFF"/>
          </w:rPr>
          <w:t>https://www.ncbi.nlm.nih.gov/pubmed/?term=15917383</w:t>
        </w:r>
      </w:hyperlink>
    </w:p>
    <w:p w14:paraId="04C8F273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2C09D3C9" w14:textId="2642045B" w:rsidR="004A510F" w:rsidRDefault="004A510F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Optional Readings:</w:t>
      </w:r>
    </w:p>
    <w:p w14:paraId="4588C3DC" w14:textId="77777777" w:rsidR="004F152F" w:rsidRDefault="004F152F" w:rsidP="004A510F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4DADECC7" w14:textId="74AD8A65" w:rsidR="00D937C3" w:rsidRDefault="004F152F" w:rsidP="004A510F">
      <w:pPr>
        <w:rPr>
          <w:rFonts w:ascii="Arial" w:hAnsi="Arial" w:cs="Arial"/>
          <w:color w:val="1E1E1E"/>
          <w:shd w:val="clear" w:color="auto" w:fill="FFFFFF"/>
        </w:rPr>
      </w:pPr>
      <w:r w:rsidRPr="00B14FC0">
        <w:rPr>
          <w:rFonts w:ascii="Arial" w:hAnsi="Arial" w:cs="Arial"/>
          <w:bCs/>
          <w:color w:val="000000"/>
          <w:shd w:val="clear" w:color="auto" w:fill="FFFFFF"/>
        </w:rPr>
        <w:t>RGL:</w:t>
      </w:r>
      <w:r w:rsidR="00D937C3" w:rsidRPr="00B14FC0">
        <w:rPr>
          <w:rFonts w:ascii="Arial" w:hAnsi="Arial" w:cs="Arial"/>
          <w:bCs/>
          <w:color w:val="000000"/>
          <w:shd w:val="clear" w:color="auto" w:fill="FFFFFF"/>
        </w:rPr>
        <w:t xml:space="preserve"> p</w:t>
      </w:r>
      <w:r w:rsidR="00D937C3">
        <w:rPr>
          <w:rFonts w:ascii="Arial" w:hAnsi="Arial" w:cs="Arial"/>
          <w:b/>
          <w:bCs/>
          <w:color w:val="000000"/>
          <w:shd w:val="clear" w:color="auto" w:fill="FFFFFF"/>
        </w:rPr>
        <w:t xml:space="preserve">. </w:t>
      </w:r>
      <w:r w:rsidR="00D937C3" w:rsidRPr="00C04664">
        <w:rPr>
          <w:rFonts w:ascii="Arial" w:hAnsi="Arial" w:cs="Arial"/>
          <w:color w:val="1E1E1E"/>
          <w:shd w:val="clear" w:color="auto" w:fill="FFFFFF"/>
        </w:rPr>
        <w:t>283-288</w:t>
      </w:r>
    </w:p>
    <w:p w14:paraId="0A32D700" w14:textId="5B6EE09B" w:rsidR="00D937C3" w:rsidRDefault="00D937C3" w:rsidP="004A510F">
      <w:pPr>
        <w:rPr>
          <w:rFonts w:ascii="Arial" w:hAnsi="Arial" w:cs="Arial"/>
          <w:color w:val="1E1E1E"/>
          <w:shd w:val="clear" w:color="auto" w:fill="FFFFFF"/>
        </w:rPr>
      </w:pPr>
    </w:p>
    <w:p w14:paraId="47AB90B2" w14:textId="7E23A1C2" w:rsidR="00D937C3" w:rsidRPr="00D937C3" w:rsidRDefault="00D937C3" w:rsidP="004F152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  <w:proofErr w:type="spellStart"/>
      <w:r w:rsidRPr="004F152F">
        <w:rPr>
          <w:rFonts w:ascii="Arial" w:hAnsi="Arial" w:cs="Arial"/>
          <w:color w:val="1E1E1E"/>
          <w:shd w:val="clear" w:color="auto" w:fill="FFFFFF"/>
        </w:rPr>
        <w:t>Mansournia</w:t>
      </w:r>
      <w:proofErr w:type="spellEnd"/>
      <w:r w:rsidRPr="004F152F">
        <w:rPr>
          <w:rFonts w:ascii="Arial" w:hAnsi="Arial" w:cs="Arial"/>
          <w:color w:val="1E1E1E"/>
          <w:shd w:val="clear" w:color="auto" w:fill="FFFFFF"/>
        </w:rPr>
        <w:t xml:space="preserve"> MA</w:t>
      </w:r>
      <w:r>
        <w:rPr>
          <w:rFonts w:ascii="Arial" w:hAnsi="Arial" w:cs="Arial"/>
          <w:color w:val="1E1E1E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E1E1E"/>
          <w:shd w:val="clear" w:color="auto" w:fill="FFFFFF"/>
        </w:rPr>
        <w:t>Int</w:t>
      </w:r>
      <w:proofErr w:type="spellEnd"/>
      <w:r>
        <w:rPr>
          <w:rFonts w:ascii="Arial" w:hAnsi="Arial" w:cs="Arial"/>
          <w:color w:val="1E1E1E"/>
          <w:shd w:val="clear" w:color="auto" w:fill="FFFFFF"/>
        </w:rPr>
        <w:t xml:space="preserve"> J </w:t>
      </w:r>
      <w:proofErr w:type="spellStart"/>
      <w:r>
        <w:rPr>
          <w:rFonts w:ascii="Arial" w:hAnsi="Arial" w:cs="Arial"/>
          <w:color w:val="1E1E1E"/>
          <w:shd w:val="clear" w:color="auto" w:fill="FFFFFF"/>
        </w:rPr>
        <w:t>Epid</w:t>
      </w:r>
      <w:proofErr w:type="spellEnd"/>
      <w:r>
        <w:rPr>
          <w:rFonts w:ascii="Arial" w:hAnsi="Arial" w:cs="Arial"/>
          <w:color w:val="1E1E1E"/>
          <w:shd w:val="clear" w:color="auto" w:fill="FFFFFF"/>
        </w:rPr>
        <w:t>, 2013, Matching &amp; Causal Diagrams (on CLE)</w:t>
      </w:r>
    </w:p>
    <w:p w14:paraId="2A1C278F" w14:textId="1054CB0F" w:rsidR="00D937C3" w:rsidRPr="004F152F" w:rsidRDefault="00D937C3" w:rsidP="004F152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  <w:r>
        <w:rPr>
          <w:rFonts w:ascii="Arial" w:hAnsi="Arial" w:cs="Arial"/>
          <w:color w:val="1E1E1E"/>
          <w:shd w:val="clear" w:color="auto" w:fill="FFFFFF"/>
        </w:rPr>
        <w:t>Pearce N, 2016 BMJ, Analysis of Matched Case-Control Studies (on CLE)</w:t>
      </w:r>
    </w:p>
    <w:p w14:paraId="100E8DBB" w14:textId="77777777" w:rsidR="004A510F" w:rsidRPr="004F152F" w:rsidRDefault="004A510F" w:rsidP="004F152F">
      <w:pPr>
        <w:shd w:val="clear" w:color="auto" w:fill="FFFFFF"/>
        <w:spacing w:after="160"/>
        <w:rPr>
          <w:rFonts w:ascii="Arial" w:hAnsi="Arial" w:cs="Arial"/>
          <w:color w:val="1E1E1E"/>
          <w:shd w:val="clear" w:color="auto" w:fill="FFFFFF"/>
        </w:rPr>
      </w:pPr>
    </w:p>
    <w:p w14:paraId="195FEBE5" w14:textId="7777777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b/>
          <w:bCs/>
          <w:color w:val="000000"/>
          <w:shd w:val="clear" w:color="auto" w:fill="FFFFFF"/>
        </w:rPr>
        <w:t>Questions</w:t>
      </w:r>
      <w:r w:rsidRPr="00C04664">
        <w:rPr>
          <w:rFonts w:ascii="Arial" w:hAnsi="Arial" w:cs="Arial"/>
          <w:color w:val="000000"/>
          <w:shd w:val="clear" w:color="auto" w:fill="FFFFFF"/>
        </w:rPr>
        <w:t>:</w:t>
      </w:r>
    </w:p>
    <w:p w14:paraId="0FE96312" w14:textId="77777777" w:rsidR="004A510F" w:rsidRPr="00F17CD9" w:rsidRDefault="004A510F" w:rsidP="004A510F">
      <w:pPr>
        <w:rPr>
          <w:rFonts w:ascii="Times New Roman" w:eastAsia="Times New Roman" w:hAnsi="Times New Roman" w:cs="Times New Roman"/>
          <w:i/>
        </w:rPr>
      </w:pPr>
    </w:p>
    <w:p w14:paraId="078A69D5" w14:textId="77777777" w:rsidR="004A510F" w:rsidRPr="00F17CD9" w:rsidRDefault="004A510F" w:rsidP="004A510F">
      <w:pPr>
        <w:rPr>
          <w:rFonts w:ascii="Times New Roman" w:hAnsi="Times New Roman" w:cs="Times New Roman"/>
          <w:i/>
        </w:rPr>
      </w:pPr>
      <w:r w:rsidRPr="00F17CD9">
        <w:rPr>
          <w:rFonts w:ascii="Arial" w:hAnsi="Arial" w:cs="Arial"/>
          <w:i/>
          <w:color w:val="000000"/>
          <w:shd w:val="clear" w:color="auto" w:fill="FFFFFF"/>
        </w:rPr>
        <w:t>The following questions pertain to the Poynter et al (2005) paper examining the relationship between colorectal cancer and statins.</w:t>
      </w:r>
    </w:p>
    <w:p w14:paraId="640ABE02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0DC9B2B6" w14:textId="2D631E5F" w:rsidR="004A510F" w:rsidRPr="00A26BB1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1. What do you think was the rationale for performing a case-control study to answer the primary clinical question, as opposed to other observational designs (cross sectional, cohort)?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(3pts)</w:t>
      </w:r>
    </w:p>
    <w:p w14:paraId="0DD9B80D" w14:textId="63DC03A2" w:rsidR="004A510F" w:rsidRPr="00C04664" w:rsidRDefault="00351EA1" w:rsidP="004A510F">
      <w:pPr>
        <w:shd w:val="clear" w:color="auto" w:fill="FFFFFF"/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lastRenderedPageBreak/>
        <w:t>2. How were cases identified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?</w:t>
      </w:r>
      <w:r w:rsidR="00A62B39">
        <w:rPr>
          <w:rFonts w:ascii="Arial" w:hAnsi="Arial" w:cs="Arial"/>
          <w:color w:val="000000"/>
          <w:shd w:val="clear" w:color="auto" w:fill="FFFFFF"/>
        </w:rPr>
        <w:t xml:space="preserve"> Did the authors include all eligible cases of colorectal cancer into the study?</w:t>
      </w:r>
      <w:r w:rsidR="00874E7E">
        <w:rPr>
          <w:rFonts w:ascii="Arial" w:hAnsi="Arial" w:cs="Arial"/>
          <w:color w:val="000000"/>
          <w:shd w:val="clear" w:color="auto" w:fill="FFFFFF"/>
        </w:rPr>
        <w:t xml:space="preserve"> Please describe the underlying cohort that gave rise to the cases? Is t</w:t>
      </w:r>
      <w:r w:rsidR="00C04F48">
        <w:rPr>
          <w:rFonts w:ascii="Arial" w:hAnsi="Arial" w:cs="Arial"/>
          <w:color w:val="000000"/>
          <w:shd w:val="clear" w:color="auto" w:fill="FFFFFF"/>
        </w:rPr>
        <w:t>his a</w:t>
      </w:r>
      <w:r w:rsidR="00874E7E">
        <w:rPr>
          <w:rFonts w:ascii="Arial" w:hAnsi="Arial" w:cs="Arial"/>
          <w:color w:val="000000"/>
          <w:shd w:val="clear" w:color="auto" w:fill="FFFFFF"/>
        </w:rPr>
        <w:t xml:space="preserve"> fixed or dynamic</w:t>
      </w:r>
      <w:r w:rsidR="00C04F48">
        <w:rPr>
          <w:rFonts w:ascii="Arial" w:hAnsi="Arial" w:cs="Arial"/>
          <w:color w:val="000000"/>
          <w:shd w:val="clear" w:color="auto" w:fill="FFFFFF"/>
        </w:rPr>
        <w:t xml:space="preserve"> cohort</w:t>
      </w:r>
      <w:r w:rsidR="00874E7E">
        <w:rPr>
          <w:rFonts w:ascii="Arial" w:hAnsi="Arial" w:cs="Arial"/>
          <w:color w:val="000000"/>
          <w:shd w:val="clear" w:color="auto" w:fill="FFFFFF"/>
        </w:rPr>
        <w:t xml:space="preserve">? </w:t>
      </w:r>
      <w:r w:rsidR="00960D01">
        <w:rPr>
          <w:rFonts w:ascii="Arial" w:hAnsi="Arial" w:cs="Arial"/>
          <w:color w:val="000000"/>
          <w:shd w:val="clear" w:color="auto" w:fill="FFFFFF"/>
        </w:rPr>
        <w:t>(</w:t>
      </w:r>
      <w:r w:rsidR="002024DE">
        <w:rPr>
          <w:rFonts w:ascii="Arial" w:hAnsi="Arial" w:cs="Arial"/>
          <w:color w:val="000000"/>
          <w:shd w:val="clear" w:color="auto" w:fill="FFFFFF"/>
        </w:rPr>
        <w:t xml:space="preserve">4 </w:t>
      </w:r>
      <w:r w:rsidR="00960D01">
        <w:rPr>
          <w:rFonts w:ascii="Arial" w:hAnsi="Arial" w:cs="Arial"/>
          <w:color w:val="000000"/>
          <w:shd w:val="clear" w:color="auto" w:fill="FFFFFF"/>
        </w:rPr>
        <w:t>pts)</w:t>
      </w:r>
      <w:r w:rsidR="002979A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736A6DD1" w14:textId="4E90E892" w:rsidR="00187C17" w:rsidRPr="00A26BB1" w:rsidRDefault="004A510F" w:rsidP="004A510F">
      <w:pPr>
        <w:shd w:val="clear" w:color="auto" w:fill="FFFFFF"/>
        <w:rPr>
          <w:rFonts w:ascii="Times New Roman" w:hAnsi="Times New Roman" w:cs="Times New Roman"/>
        </w:rPr>
      </w:pPr>
      <w:r w:rsidRPr="00C04664">
        <w:rPr>
          <w:rFonts w:ascii="Times New Roman" w:hAnsi="Times New Roman" w:cs="Times New Roman"/>
        </w:rPr>
        <w:t> </w:t>
      </w:r>
    </w:p>
    <w:p w14:paraId="1F3332DD" w14:textId="42686AAF" w:rsidR="00BC1B28" w:rsidRDefault="004A510F" w:rsidP="004A510F">
      <w:pPr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3</w:t>
      </w:r>
      <w:r w:rsidR="00BC1B28">
        <w:rPr>
          <w:rFonts w:ascii="Arial" w:hAnsi="Arial" w:cs="Arial"/>
          <w:color w:val="000000"/>
          <w:shd w:val="clear" w:color="auto" w:fill="FFFFFF"/>
        </w:rPr>
        <w:t>a</w:t>
      </w:r>
      <w:r w:rsidRPr="00C04664">
        <w:rPr>
          <w:rFonts w:ascii="Arial" w:hAnsi="Arial" w:cs="Arial"/>
          <w:color w:val="000000"/>
          <w:shd w:val="clear" w:color="auto" w:fill="FFFFFF"/>
        </w:rPr>
        <w:t>. How were controls defined and recruited for the study?</w:t>
      </w:r>
      <w:r w:rsidR="00D0280D" w:rsidRPr="00D0280D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BC1B28">
        <w:rPr>
          <w:rFonts w:ascii="Arial" w:hAnsi="Arial" w:cs="Arial"/>
          <w:color w:val="000000"/>
          <w:shd w:val="clear" w:color="auto" w:fill="FFFFFF"/>
        </w:rPr>
        <w:t xml:space="preserve">(1 </w:t>
      </w:r>
      <w:proofErr w:type="spellStart"/>
      <w:r w:rsidR="00BC1B28">
        <w:rPr>
          <w:rFonts w:ascii="Arial" w:hAnsi="Arial" w:cs="Arial"/>
          <w:color w:val="000000"/>
          <w:shd w:val="clear" w:color="auto" w:fill="FFFFFF"/>
        </w:rPr>
        <w:t>pt</w:t>
      </w:r>
      <w:proofErr w:type="spellEnd"/>
      <w:r w:rsidR="00BC1B28">
        <w:rPr>
          <w:rFonts w:ascii="Arial" w:hAnsi="Arial" w:cs="Arial"/>
          <w:color w:val="000000"/>
          <w:shd w:val="clear" w:color="auto" w:fill="FFFFFF"/>
        </w:rPr>
        <w:t>)</w:t>
      </w:r>
    </w:p>
    <w:p w14:paraId="4001A433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318695C0" w14:textId="2836FC83" w:rsidR="00BC1B28" w:rsidRPr="00A26BB1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3b. Can you tell what</w:t>
      </w:r>
      <w:r w:rsidR="00D0280D">
        <w:rPr>
          <w:rFonts w:ascii="Arial" w:hAnsi="Arial" w:cs="Arial"/>
          <w:color w:val="000000"/>
          <w:shd w:val="clear" w:color="auto" w:fill="FFFFFF"/>
        </w:rPr>
        <w:t xml:space="preserve"> method of control sampling</w:t>
      </w:r>
      <w:r>
        <w:rPr>
          <w:rFonts w:ascii="Arial" w:hAnsi="Arial" w:cs="Arial"/>
          <w:color w:val="000000"/>
          <w:shd w:val="clear" w:color="auto" w:fill="FFFFFF"/>
        </w:rPr>
        <w:t xml:space="preserve"> was used in this study? Please describe or make your best assumption and explain.</w:t>
      </w:r>
      <w:r w:rsidR="00D0280D"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 xml:space="preserve">(1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)</w:t>
      </w:r>
    </w:p>
    <w:p w14:paraId="044B9BA7" w14:textId="77777777" w:rsidR="00D93E8F" w:rsidRDefault="00D93E8F" w:rsidP="004A510F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7624BF31" w14:textId="6782AE23" w:rsidR="00BC1B28" w:rsidRPr="00C04664" w:rsidRDefault="00BC1B28" w:rsidP="00BC1B28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c. </w:t>
      </w:r>
      <w:r w:rsidRPr="00C04664">
        <w:rPr>
          <w:rFonts w:ascii="Arial" w:hAnsi="Arial" w:cs="Arial"/>
          <w:color w:val="000000"/>
          <w:shd w:val="clear" w:color="auto" w:fill="FFFFFF"/>
        </w:rPr>
        <w:t>Do you think this group is a good representation of the population that gave rise to the cases?</w:t>
      </w:r>
      <w:r>
        <w:rPr>
          <w:rFonts w:ascii="Arial" w:hAnsi="Arial" w:cs="Arial"/>
          <w:color w:val="000000"/>
          <w:shd w:val="clear" w:color="auto" w:fill="FFFFFF"/>
        </w:rPr>
        <w:t xml:space="preserve"> (2 pts)</w:t>
      </w:r>
    </w:p>
    <w:p w14:paraId="4ED81BE6" w14:textId="6C9C70C2" w:rsidR="0031156B" w:rsidRDefault="00BC1B28" w:rsidP="004A510F">
      <w:pPr>
        <w:rPr>
          <w:rFonts w:ascii="Arial" w:hAnsi="Arial" w:cs="Arial"/>
          <w:color w:val="5B9BD5" w:themeColor="accent1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147EC4F7" w14:textId="489EAD19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3d</w:t>
      </w:r>
      <w:r w:rsidR="00296151" w:rsidRPr="00C04664">
        <w:rPr>
          <w:rFonts w:ascii="Arial" w:hAnsi="Arial" w:cs="Arial"/>
          <w:color w:val="000000"/>
          <w:shd w:val="clear" w:color="auto" w:fill="FFFFFF"/>
        </w:rPr>
        <w:t>. In general, what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 is the rationale for matching in a case-control study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? </w:t>
      </w:r>
      <w:r>
        <w:rPr>
          <w:rFonts w:ascii="Arial" w:hAnsi="Arial" w:cs="Arial"/>
          <w:color w:val="000000"/>
          <w:shd w:val="clear" w:color="auto" w:fill="FFFFFF"/>
        </w:rPr>
        <w:t xml:space="preserve">(1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)</w:t>
      </w:r>
    </w:p>
    <w:p w14:paraId="49F4261F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16CA0DA9" w14:textId="15D6854F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e. </w:t>
      </w:r>
      <w:r w:rsidR="00E57F84" w:rsidRPr="00C04664">
        <w:rPr>
          <w:rFonts w:ascii="Arial" w:hAnsi="Arial" w:cs="Arial"/>
          <w:color w:val="000000"/>
          <w:shd w:val="clear" w:color="auto" w:fill="FFFFFF"/>
        </w:rPr>
        <w:t>What matching method was used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 in this study?</w:t>
      </w:r>
      <w:r w:rsidR="00C4552F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E57F84">
        <w:rPr>
          <w:rFonts w:ascii="Arial" w:hAnsi="Arial" w:cs="Arial"/>
          <w:color w:val="000000"/>
          <w:shd w:val="clear" w:color="auto" w:fill="FFFFFF"/>
        </w:rPr>
        <w:t>W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hich factors were cases and control matched on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 xml:space="preserve"> in this study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? </w:t>
      </w:r>
      <w:r>
        <w:rPr>
          <w:rFonts w:ascii="Arial" w:hAnsi="Arial" w:cs="Arial"/>
          <w:color w:val="000000"/>
          <w:shd w:val="clear" w:color="auto" w:fill="FFFFFF"/>
        </w:rPr>
        <w:t>(</w:t>
      </w:r>
      <w:r w:rsidR="004541D1">
        <w:rPr>
          <w:rFonts w:ascii="Arial" w:hAnsi="Arial" w:cs="Arial"/>
          <w:color w:val="000000"/>
          <w:shd w:val="clear" w:color="auto" w:fill="FFFFFF"/>
        </w:rPr>
        <w:t>2</w:t>
      </w:r>
      <w:r>
        <w:rPr>
          <w:rFonts w:ascii="Arial" w:hAnsi="Arial" w:cs="Arial"/>
          <w:color w:val="000000"/>
          <w:shd w:val="clear" w:color="auto" w:fill="FFFFFF"/>
        </w:rPr>
        <w:t xml:space="preserve"> pt</w:t>
      </w:r>
      <w:r w:rsidR="004541D1">
        <w:rPr>
          <w:rFonts w:ascii="Arial" w:hAnsi="Arial" w:cs="Arial"/>
          <w:color w:val="000000"/>
          <w:shd w:val="clear" w:color="auto" w:fill="FFFFFF"/>
        </w:rPr>
        <w:t>s</w:t>
      </w:r>
      <w:r>
        <w:rPr>
          <w:rFonts w:ascii="Arial" w:hAnsi="Arial" w:cs="Arial"/>
          <w:color w:val="000000"/>
          <w:shd w:val="clear" w:color="auto" w:fill="FFFFFF"/>
        </w:rPr>
        <w:t>)</w:t>
      </w:r>
    </w:p>
    <w:p w14:paraId="2E90C22B" w14:textId="77777777" w:rsidR="00BC1B28" w:rsidRDefault="00BC1B28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442384F5" w14:textId="6C7B35B1" w:rsidR="004A510F" w:rsidRPr="00C04664" w:rsidRDefault="00BC1B28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3f. 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Do you think the matching factors that the authors chose are appropriate?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 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For any factor that you consider inappropriate to match </w:t>
      </w:r>
      <w:r w:rsidR="00AF78CC">
        <w:rPr>
          <w:rFonts w:ascii="Arial" w:hAnsi="Arial" w:cs="Arial"/>
          <w:color w:val="000000"/>
          <w:shd w:val="clear" w:color="auto" w:fill="FFFFFF"/>
        </w:rPr>
        <w:t>on</w:t>
      </w:r>
      <w:r w:rsidR="00E57F84">
        <w:rPr>
          <w:rFonts w:ascii="Arial" w:hAnsi="Arial" w:cs="Arial"/>
          <w:color w:val="000000"/>
          <w:shd w:val="clear" w:color="auto" w:fill="FFFFFF"/>
        </w:rPr>
        <w:t xml:space="preserve">, please explain what could be the effect for </w:t>
      </w:r>
      <w:r w:rsidR="007F1294">
        <w:rPr>
          <w:rFonts w:ascii="Arial" w:hAnsi="Arial" w:cs="Arial"/>
          <w:color w:val="000000"/>
          <w:shd w:val="clear" w:color="auto" w:fill="FFFFFF"/>
        </w:rPr>
        <w:t xml:space="preserve">inappropriately </w:t>
      </w:r>
      <w:r w:rsidR="00E57F84">
        <w:rPr>
          <w:rFonts w:ascii="Arial" w:hAnsi="Arial" w:cs="Arial"/>
          <w:color w:val="000000"/>
          <w:shd w:val="clear" w:color="auto" w:fill="FFFFFF"/>
        </w:rPr>
        <w:t>matching on that variable?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(</w:t>
      </w:r>
      <w:r>
        <w:rPr>
          <w:rFonts w:ascii="Arial" w:hAnsi="Arial" w:cs="Arial"/>
          <w:color w:val="000000"/>
          <w:shd w:val="clear" w:color="auto" w:fill="FFFFFF"/>
        </w:rPr>
        <w:t>2 pts</w:t>
      </w:r>
      <w:r w:rsidR="00960D01">
        <w:rPr>
          <w:rFonts w:ascii="Arial" w:hAnsi="Arial" w:cs="Arial"/>
          <w:color w:val="000000"/>
          <w:shd w:val="clear" w:color="auto" w:fill="FFFFFF"/>
        </w:rPr>
        <w:t>)</w:t>
      </w:r>
    </w:p>
    <w:p w14:paraId="3B3C9EFB" w14:textId="588B4DC8" w:rsidR="004A510F" w:rsidRPr="00C04664" w:rsidRDefault="004A510F" w:rsidP="004A510F">
      <w:pPr>
        <w:rPr>
          <w:rFonts w:ascii="Times New Roman" w:hAnsi="Times New Roman" w:cs="Times New Roman"/>
        </w:rPr>
      </w:pPr>
    </w:p>
    <w:p w14:paraId="12CCDB7C" w14:textId="28B30F0A" w:rsidR="00187C17" w:rsidRPr="005464B2" w:rsidRDefault="0059017E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4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. In the Methods section, the authors state, “</w:t>
      </w:r>
      <w:r w:rsidR="004A510F" w:rsidRPr="00C04664">
        <w:rPr>
          <w:rFonts w:ascii="Arial" w:hAnsi="Arial" w:cs="Arial"/>
          <w:i/>
          <w:iCs/>
          <w:color w:val="000000"/>
          <w:shd w:val="clear" w:color="auto" w:fill="FFFFFF"/>
        </w:rPr>
        <w:t xml:space="preserve">Potential controls were excluded if they had a history of colorectal cancer.”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Is this appropriate and could this introduce any bias into the analysis?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(</w:t>
      </w:r>
      <w:r w:rsidR="002024DE">
        <w:rPr>
          <w:rFonts w:ascii="Arial" w:hAnsi="Arial" w:cs="Arial"/>
          <w:color w:val="000000"/>
          <w:shd w:val="clear" w:color="auto" w:fill="FFFFFF"/>
        </w:rPr>
        <w:t>2</w:t>
      </w:r>
      <w:r w:rsidR="00960D01">
        <w:rPr>
          <w:rFonts w:ascii="Arial" w:hAnsi="Arial" w:cs="Arial"/>
          <w:color w:val="000000"/>
          <w:shd w:val="clear" w:color="auto" w:fill="FFFFFF"/>
        </w:rPr>
        <w:t xml:space="preserve"> pts)</w:t>
      </w:r>
    </w:p>
    <w:p w14:paraId="4EC296A7" w14:textId="77777777" w:rsidR="004A510F" w:rsidRPr="00C04664" w:rsidRDefault="004A510F" w:rsidP="004A510F">
      <w:pPr>
        <w:rPr>
          <w:rFonts w:ascii="Times New Roman" w:eastAsia="Times New Roman" w:hAnsi="Times New Roman" w:cs="Times New Roman"/>
        </w:rPr>
      </w:pPr>
    </w:p>
    <w:p w14:paraId="49CDB06E" w14:textId="7854B158" w:rsidR="00960D01" w:rsidRPr="005464B2" w:rsidRDefault="0059017E" w:rsidP="00187C17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5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. What was the </w:t>
      </w:r>
      <w:r w:rsidR="009E0900" w:rsidRPr="00C04664">
        <w:rPr>
          <w:rFonts w:ascii="Arial" w:hAnsi="Arial" w:cs="Arial"/>
          <w:color w:val="000000"/>
          <w:shd w:val="clear" w:color="auto" w:fill="FFFFFF"/>
        </w:rPr>
        <w:t xml:space="preserve">primary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exposure of interest and how was it measured? Was the method</w:t>
      </w:r>
      <w:r w:rsidR="009E0900" w:rsidRPr="00C04664">
        <w:rPr>
          <w:rFonts w:ascii="Arial" w:hAnsi="Arial" w:cs="Arial"/>
          <w:color w:val="000000"/>
          <w:shd w:val="clear" w:color="auto" w:fill="FFFFFF"/>
        </w:rPr>
        <w:t xml:space="preserve"> of measurement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 the same between cases and controls?</w:t>
      </w:r>
      <w:r w:rsidR="003B5542" w:rsidRPr="00C04664">
        <w:rPr>
          <w:rFonts w:ascii="Arial" w:hAnsi="Arial" w:cs="Arial"/>
          <w:color w:val="000000"/>
          <w:shd w:val="clear" w:color="auto" w:fill="FFFFFF"/>
        </w:rPr>
        <w:t xml:space="preserve"> If interviews were used, were the interviewers blinded to case-control status? What is the purpose of blinding interviewers in a case-control study?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  </w:t>
      </w:r>
      <w:r w:rsidR="00960D01">
        <w:rPr>
          <w:rFonts w:ascii="Arial" w:hAnsi="Arial" w:cs="Arial"/>
          <w:color w:val="000000"/>
          <w:shd w:val="clear" w:color="auto" w:fill="FFFFFF"/>
        </w:rPr>
        <w:t>(5pts)</w:t>
      </w:r>
    </w:p>
    <w:p w14:paraId="52DE0B9F" w14:textId="77777777" w:rsidR="00242704" w:rsidRDefault="00242704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2780276E" w14:textId="0BC2EF66" w:rsidR="00960D01" w:rsidRPr="00B07D91" w:rsidRDefault="0059017E" w:rsidP="00187C17">
      <w:pPr>
        <w:rPr>
          <w:rFonts w:ascii="Arial" w:hAnsi="Arial" w:cs="Arial"/>
          <w:color w:val="000000" w:themeColor="text1"/>
          <w:shd w:val="clear" w:color="auto" w:fill="FFFFFF"/>
        </w:rPr>
      </w:pPr>
      <w:r w:rsidRPr="00B07D91">
        <w:rPr>
          <w:rFonts w:ascii="Arial" w:hAnsi="Arial" w:cs="Arial"/>
          <w:color w:val="000000" w:themeColor="text1"/>
          <w:shd w:val="clear" w:color="auto" w:fill="FFFFFF"/>
        </w:rPr>
        <w:t>6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 xml:space="preserve">. 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An apparent inverse association was </w:t>
      </w:r>
      <w:r w:rsidR="009E0291" w:rsidRPr="00B07D91">
        <w:rPr>
          <w:rFonts w:ascii="Arial" w:hAnsi="Arial" w:cs="Arial"/>
          <w:color w:val="000000" w:themeColor="text1"/>
          <w:shd w:val="clear" w:color="auto" w:fill="FFFFFF"/>
        </w:rPr>
        <w:t>observed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between statin use and CRC risk. Explain a way that measurement bias could have accounted for th</w:t>
      </w:r>
      <w:r w:rsidR="00765085" w:rsidRPr="00B07D91">
        <w:rPr>
          <w:rFonts w:ascii="Arial" w:hAnsi="Arial" w:cs="Arial"/>
          <w:color w:val="000000" w:themeColor="text1"/>
          <w:shd w:val="clear" w:color="auto" w:fill="FFFFFF"/>
        </w:rPr>
        <w:t>is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765085" w:rsidRPr="00B07D91">
        <w:rPr>
          <w:rFonts w:ascii="Arial" w:hAnsi="Arial" w:cs="Arial"/>
          <w:color w:val="000000" w:themeColor="text1"/>
          <w:shd w:val="clear" w:color="auto" w:fill="FFFFFF"/>
        </w:rPr>
        <w:t>observed</w:t>
      </w:r>
      <w:r w:rsidR="00242704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association. 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 xml:space="preserve">In the discussion section, the authors mentioned a validation study for </w:t>
      </w:r>
      <w:r w:rsidR="00985E53" w:rsidRPr="00B07D91">
        <w:rPr>
          <w:rFonts w:ascii="Arial" w:hAnsi="Arial" w:cs="Arial"/>
          <w:color w:val="000000" w:themeColor="text1"/>
          <w:shd w:val="clear" w:color="auto" w:fill="FFFFFF"/>
        </w:rPr>
        <w:t>statin use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>. Comment on how they validate</w:t>
      </w:r>
      <w:r w:rsidR="009A14B4">
        <w:rPr>
          <w:rFonts w:ascii="Arial" w:hAnsi="Arial" w:cs="Arial"/>
          <w:color w:val="000000" w:themeColor="text1"/>
          <w:shd w:val="clear" w:color="auto" w:fill="FFFFFF"/>
        </w:rPr>
        <w:t>d</w:t>
      </w:r>
      <w:r w:rsidR="005F36CA" w:rsidRPr="00B07D91">
        <w:rPr>
          <w:rFonts w:ascii="Arial" w:hAnsi="Arial" w:cs="Arial"/>
          <w:color w:val="000000" w:themeColor="text1"/>
          <w:shd w:val="clear" w:color="auto" w:fill="FFFFFF"/>
        </w:rPr>
        <w:t xml:space="preserve"> this measurement. What important information do you think is missing?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59017E">
        <w:rPr>
          <w:rFonts w:ascii="Arial" w:hAnsi="Arial" w:cs="Arial"/>
          <w:color w:val="000000" w:themeColor="text1"/>
          <w:shd w:val="clear" w:color="auto" w:fill="FFFFFF"/>
        </w:rPr>
        <w:t>(3 pts)</w:t>
      </w:r>
    </w:p>
    <w:p w14:paraId="25F3DAF0" w14:textId="3C70D86B" w:rsidR="009765AF" w:rsidRPr="00C04664" w:rsidRDefault="009765AF" w:rsidP="004A510F">
      <w:pPr>
        <w:rPr>
          <w:rFonts w:ascii="Times New Roman" w:eastAsia="Times New Roman" w:hAnsi="Times New Roman" w:cs="Times New Roman"/>
        </w:rPr>
      </w:pPr>
    </w:p>
    <w:p w14:paraId="2288BBE2" w14:textId="7B4CAACF" w:rsidR="004A510F" w:rsidRPr="00C04664" w:rsidRDefault="009A14B4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7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. In Table 1, the authors state tha</w:t>
      </w:r>
      <w:r w:rsidR="008810A2" w:rsidRPr="00C04664">
        <w:rPr>
          <w:rFonts w:ascii="Arial" w:hAnsi="Arial" w:cs="Arial"/>
          <w:color w:val="000000"/>
          <w:shd w:val="clear" w:color="auto" w:fill="FFFFFF"/>
        </w:rPr>
        <w:t xml:space="preserve">t they matched on ethnic group; however,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Table 1 shows a statistically significant difference between cases and controls</w:t>
      </w:r>
      <w:r w:rsidR="008810A2" w:rsidRPr="00C04664">
        <w:rPr>
          <w:rFonts w:ascii="Arial" w:hAnsi="Arial" w:cs="Arial"/>
          <w:color w:val="000000"/>
          <w:shd w:val="clear" w:color="auto" w:fill="FFFFFF"/>
        </w:rPr>
        <w:t xml:space="preserve"> within this variable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. What is an explanation for this? </w:t>
      </w:r>
      <w:r w:rsidR="00CF03CD">
        <w:rPr>
          <w:rFonts w:ascii="Arial" w:hAnsi="Arial" w:cs="Arial"/>
          <w:color w:val="000000"/>
          <w:shd w:val="clear" w:color="auto" w:fill="FFFFFF"/>
        </w:rPr>
        <w:t>(3pts)</w:t>
      </w:r>
    </w:p>
    <w:p w14:paraId="0870797D" w14:textId="5CA980F7" w:rsidR="004A510F" w:rsidRPr="00C04664" w:rsidRDefault="004A510F" w:rsidP="004A510F">
      <w:pPr>
        <w:rPr>
          <w:rFonts w:ascii="Times New Roman" w:hAnsi="Times New Roman" w:cs="Times New Roman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 </w:t>
      </w:r>
    </w:p>
    <w:p w14:paraId="5DF167C8" w14:textId="3DC5B79E" w:rsidR="004A510F" w:rsidRPr="00C04664" w:rsidRDefault="009A14B4" w:rsidP="004A510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8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. Were the results of the unadjusted and adjusted analyses 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in the matched pairs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similar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 (Table 3)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? What about the 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adjusted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results of the matched and unmatched analyses similar? What does this say about the importance of the matching factors/magnitude of confounding that the matching factors were responsible for?</w:t>
      </w:r>
      <w:r w:rsidR="00CF03CD">
        <w:rPr>
          <w:rFonts w:ascii="Arial" w:hAnsi="Arial" w:cs="Arial"/>
          <w:color w:val="000000"/>
          <w:shd w:val="clear" w:color="auto" w:fill="FFFFFF"/>
        </w:rPr>
        <w:t xml:space="preserve"> (6pts)</w:t>
      </w:r>
    </w:p>
    <w:p w14:paraId="76E02A70" w14:textId="77777777" w:rsidR="00F87D08" w:rsidRPr="00C04664" w:rsidRDefault="00F87D08" w:rsidP="004A510F">
      <w:pPr>
        <w:rPr>
          <w:rFonts w:ascii="Times New Roman" w:hAnsi="Times New Roman" w:cs="Times New Roman"/>
        </w:rPr>
      </w:pPr>
    </w:p>
    <w:p w14:paraId="2AC5136C" w14:textId="531C3A2A" w:rsidR="004A510F" w:rsidRDefault="009A14B4" w:rsidP="004A510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lastRenderedPageBreak/>
        <w:t>9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. Suppose the authors are interested in examining whether the association between statin use and risk of colorectal cancer differs by ethnic group. Would they have been able to do </w:t>
      </w:r>
      <w:r w:rsidR="009E0900" w:rsidRPr="00C04664">
        <w:rPr>
          <w:rFonts w:ascii="Arial" w:hAnsi="Arial" w:cs="Arial"/>
          <w:color w:val="000000"/>
          <w:shd w:val="clear" w:color="auto" w:fill="FFFFFF"/>
        </w:rPr>
        <w:t>this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A931A7" w:rsidRPr="00C04664">
        <w:rPr>
          <w:rFonts w:ascii="Arial" w:hAnsi="Arial" w:cs="Arial"/>
          <w:color w:val="000000"/>
          <w:shd w:val="clear" w:color="auto" w:fill="FFFFFF"/>
        </w:rPr>
        <w:t xml:space="preserve">analysis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with their data?</w:t>
      </w:r>
      <w:r w:rsidR="00F87D08" w:rsidRPr="00C04664">
        <w:rPr>
          <w:rFonts w:ascii="Arial" w:hAnsi="Arial" w:cs="Arial"/>
          <w:color w:val="000000"/>
          <w:shd w:val="clear" w:color="auto" w:fill="FFFFFF"/>
        </w:rPr>
        <w:t xml:space="preserve"> Would they be able to examine whether ethnic group was associated with colorectal cancer risk?</w:t>
      </w:r>
      <w:r w:rsidR="00CF03CD">
        <w:rPr>
          <w:rFonts w:ascii="Arial" w:hAnsi="Arial" w:cs="Arial"/>
          <w:color w:val="000000"/>
          <w:shd w:val="clear" w:color="auto" w:fill="FFFFFF"/>
        </w:rPr>
        <w:t xml:space="preserve"> (4pts)</w:t>
      </w:r>
    </w:p>
    <w:p w14:paraId="7CF0404F" w14:textId="1C1D89F5" w:rsidR="009A14B4" w:rsidRDefault="009A14B4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344240A4" w14:textId="77777777" w:rsidR="009A14B4" w:rsidRDefault="009A14B4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5E799D4A" w14:textId="77777777" w:rsidR="00442056" w:rsidRPr="00C04664" w:rsidRDefault="00442056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399BA537" w14:textId="785D499A" w:rsidR="00F87D08" w:rsidRDefault="008D4F9C" w:rsidP="004A510F">
      <w:pPr>
        <w:rPr>
          <w:rFonts w:ascii="Arial" w:hAnsi="Arial" w:cs="Arial"/>
          <w:color w:val="000000"/>
          <w:shd w:val="clear" w:color="auto" w:fill="FFFFFF"/>
        </w:rPr>
      </w:pPr>
      <w:r w:rsidRPr="00C04664">
        <w:rPr>
          <w:rFonts w:ascii="Arial" w:hAnsi="Arial" w:cs="Arial"/>
          <w:color w:val="000000"/>
          <w:shd w:val="clear" w:color="auto" w:fill="FFFFFF"/>
        </w:rPr>
        <w:t>1</w:t>
      </w:r>
      <w:r w:rsidR="00B14FC0">
        <w:rPr>
          <w:rFonts w:ascii="Arial" w:hAnsi="Arial" w:cs="Arial"/>
          <w:color w:val="000000"/>
          <w:shd w:val="clear" w:color="auto" w:fill="FFFFFF"/>
        </w:rPr>
        <w:t>0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.</w:t>
      </w:r>
      <w:r w:rsidR="00CB63C1" w:rsidRPr="00C04664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B14FC0">
        <w:rPr>
          <w:rFonts w:ascii="Arial" w:hAnsi="Arial" w:cs="Arial"/>
          <w:color w:val="000000"/>
          <w:shd w:val="clear" w:color="auto" w:fill="FFFFFF"/>
        </w:rPr>
        <w:t>W</w:t>
      </w:r>
      <w:r w:rsidR="00CB63C1" w:rsidRPr="00C04664">
        <w:rPr>
          <w:rFonts w:ascii="Arial" w:hAnsi="Arial" w:cs="Arial"/>
          <w:color w:val="000000"/>
          <w:shd w:val="clear" w:color="auto" w:fill="FFFFFF"/>
        </w:rPr>
        <w:t xml:space="preserve">hat </w:t>
      </w:r>
      <w:r w:rsidR="001137D7" w:rsidRPr="00C04664">
        <w:rPr>
          <w:rFonts w:ascii="Arial" w:hAnsi="Arial" w:cs="Arial"/>
          <w:color w:val="000000"/>
          <w:shd w:val="clear" w:color="auto" w:fill="FFFFFF"/>
        </w:rPr>
        <w:t>are</w:t>
      </w:r>
      <w:r w:rsidR="00CB63C1" w:rsidRPr="00C04664">
        <w:rPr>
          <w:rFonts w:ascii="Arial" w:hAnsi="Arial" w:cs="Arial"/>
          <w:color w:val="000000"/>
          <w:shd w:val="clear" w:color="auto" w:fill="FFFFFF"/>
        </w:rPr>
        <w:t xml:space="preserve"> the authors</w:t>
      </w:r>
      <w:r w:rsidR="001137D7" w:rsidRPr="00C04664">
        <w:rPr>
          <w:rFonts w:ascii="Arial" w:hAnsi="Arial" w:cs="Arial"/>
          <w:color w:val="000000"/>
          <w:shd w:val="clear" w:color="auto" w:fill="FFFFFF"/>
        </w:rPr>
        <w:t xml:space="preserve">’ main conclusions? Do you agree with their conclusions? </w:t>
      </w:r>
      <w:r w:rsidR="004A510F" w:rsidRPr="00C04664">
        <w:rPr>
          <w:rFonts w:ascii="Arial" w:hAnsi="Arial" w:cs="Arial"/>
          <w:color w:val="000000"/>
          <w:shd w:val="clear" w:color="auto" w:fill="FFFFFF"/>
        </w:rPr>
        <w:t>Provide the rationale for your response using this study's strengths and limitations.</w:t>
      </w:r>
      <w:r w:rsidR="00CF03CD">
        <w:rPr>
          <w:rFonts w:ascii="Arial" w:hAnsi="Arial" w:cs="Arial"/>
          <w:color w:val="000000"/>
          <w:shd w:val="clear" w:color="auto" w:fill="FFFFFF"/>
        </w:rPr>
        <w:t xml:space="preserve"> (5pts)</w:t>
      </w:r>
    </w:p>
    <w:p w14:paraId="2DDD8119" w14:textId="77777777" w:rsidR="00B14FC0" w:rsidRDefault="00B14FC0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3D625BD4" w14:textId="01699954" w:rsidR="00B14FC0" w:rsidRDefault="00B14FC0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6D3066C8" w14:textId="03129A6D" w:rsidR="00B14FC0" w:rsidRPr="00C04664" w:rsidRDefault="00B14FC0" w:rsidP="00B14FC0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hd w:val="clear" w:color="auto" w:fill="FFFFFF"/>
        </w:rPr>
        <w:t>11. In general, imagine a study that has a matched case-control design. Describe two scenarios where not adjusting for the matching factor will lead to bias and comment on the direction of the bias if you can; and describe one scenario where not adjusting for the matching factor</w:t>
      </w:r>
      <w:bookmarkStart w:id="0" w:name="_GoBack"/>
      <w:bookmarkEnd w:id="0"/>
      <w:r>
        <w:rPr>
          <w:rFonts w:ascii="Arial" w:hAnsi="Arial" w:cs="Arial"/>
          <w:color w:val="000000"/>
          <w:shd w:val="clear" w:color="auto" w:fill="FFFFFF"/>
        </w:rPr>
        <w:t xml:space="preserve"> will not lead to bias.  (5 pts)</w:t>
      </w:r>
    </w:p>
    <w:p w14:paraId="4B2BDFAA" w14:textId="77777777" w:rsidR="00B14FC0" w:rsidRDefault="00B14FC0" w:rsidP="004A510F">
      <w:pPr>
        <w:rPr>
          <w:rFonts w:ascii="Arial" w:hAnsi="Arial" w:cs="Arial"/>
          <w:color w:val="000000"/>
          <w:shd w:val="clear" w:color="auto" w:fill="FFFFFF"/>
        </w:rPr>
      </w:pPr>
    </w:p>
    <w:p w14:paraId="29ACA20E" w14:textId="77777777" w:rsidR="00AD37AC" w:rsidRPr="00C04664" w:rsidRDefault="00AD37AC" w:rsidP="00187C17">
      <w:pPr>
        <w:rPr>
          <w:rFonts w:ascii="Arial" w:hAnsi="Arial" w:cs="Arial"/>
          <w:color w:val="5B9BD5" w:themeColor="accent1"/>
          <w:shd w:val="clear" w:color="auto" w:fill="FFFFFF"/>
        </w:rPr>
      </w:pPr>
    </w:p>
    <w:p w14:paraId="5ED1CA4D" w14:textId="6FBB5406" w:rsidR="00AD37AC" w:rsidRPr="005464B2" w:rsidRDefault="00CF03CD" w:rsidP="00187C17">
      <w:pPr>
        <w:rPr>
          <w:rFonts w:ascii="Arial" w:eastAsia="Times New Roman" w:hAnsi="Arial" w:cs="Arial"/>
          <w:color w:val="5B9BD5" w:themeColor="accent1"/>
        </w:rPr>
      </w:pPr>
      <w:r>
        <w:rPr>
          <w:rStyle w:val="m4842061252837526657s8"/>
          <w:rFonts w:ascii="Arial" w:hAnsi="Arial" w:cs="Arial"/>
          <w:color w:val="222222"/>
        </w:rPr>
        <w:t>1</w:t>
      </w:r>
      <w:r w:rsidR="0059017E">
        <w:rPr>
          <w:rStyle w:val="m4842061252837526657s8"/>
          <w:rFonts w:ascii="Arial" w:hAnsi="Arial" w:cs="Arial"/>
          <w:color w:val="222222"/>
        </w:rPr>
        <w:t>2</w:t>
      </w:r>
      <w:r w:rsidR="00AD37AC" w:rsidRPr="00C04664">
        <w:rPr>
          <w:rStyle w:val="m4842061252837526657s8"/>
          <w:rFonts w:ascii="Arial" w:hAnsi="Arial" w:cs="Arial"/>
          <w:color w:val="222222"/>
        </w:rPr>
        <w:t>.</w:t>
      </w:r>
      <w:r w:rsidR="00F17CD9">
        <w:rPr>
          <w:rStyle w:val="m4842061252837526657s8"/>
          <w:rFonts w:ascii="Arial" w:hAnsi="Arial" w:cs="Arial"/>
          <w:color w:val="222222"/>
        </w:rPr>
        <w:t xml:space="preserve"> BONUS:</w:t>
      </w:r>
      <w:r w:rsidR="00AD37AC" w:rsidRPr="00C04664">
        <w:rPr>
          <w:rStyle w:val="m4842061252837526657s8"/>
          <w:rFonts w:ascii="Arial" w:hAnsi="Arial" w:cs="Arial"/>
          <w:color w:val="222222"/>
        </w:rPr>
        <w:t xml:space="preserve"> </w:t>
      </w:r>
      <w:r w:rsidR="00B14FC0">
        <w:rPr>
          <w:rStyle w:val="m4842061252837526657s8"/>
          <w:rFonts w:ascii="Arial" w:hAnsi="Arial" w:cs="Arial"/>
          <w:color w:val="222222"/>
        </w:rPr>
        <w:t xml:space="preserve">Back to the Poynter JN et al paper - </w:t>
      </w:r>
      <w:r w:rsidR="00AD37AC" w:rsidRPr="00C04664">
        <w:rPr>
          <w:rStyle w:val="m4842061252837526657s8"/>
          <w:rFonts w:ascii="Arial" w:hAnsi="Arial" w:cs="Arial"/>
          <w:color w:val="222222"/>
        </w:rPr>
        <w:t>Based on the NNT, do you think it is appropriate to recommend statin use for the prevention of colorectal cancer in general? How about for high-risk populations? What additional information would you want in order to decide if statins should be pursued as a chemoprevention strategy? Please explain your choice.</w:t>
      </w:r>
      <w:r>
        <w:rPr>
          <w:rStyle w:val="m4842061252837526657s8"/>
          <w:rFonts w:ascii="Arial" w:hAnsi="Arial" w:cs="Arial"/>
          <w:color w:val="222222"/>
        </w:rPr>
        <w:t xml:space="preserve"> (2pts)</w:t>
      </w:r>
    </w:p>
    <w:p w14:paraId="056864BE" w14:textId="77777777" w:rsidR="00DA0351" w:rsidRPr="00C04664" w:rsidRDefault="00DA0351" w:rsidP="00DA0351">
      <w:pPr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3AC014F1" w14:textId="2DC021ED" w:rsidR="00DA0351" w:rsidRPr="00C04664" w:rsidRDefault="00AD37AC" w:rsidP="00DA0351">
      <w:pPr>
        <w:rPr>
          <w:rFonts w:ascii="Arial" w:hAnsi="Arial" w:cs="Arial"/>
          <w:color w:val="222222"/>
        </w:rPr>
      </w:pPr>
      <w:r w:rsidRPr="00C04664">
        <w:rPr>
          <w:rStyle w:val="m4842061252837526657s8"/>
          <w:rFonts w:ascii="Arial" w:hAnsi="Arial" w:cs="Arial"/>
          <w:color w:val="222222"/>
        </w:rPr>
        <w:t>1</w:t>
      </w:r>
      <w:r w:rsidR="0059017E">
        <w:rPr>
          <w:rStyle w:val="m4842061252837526657s8"/>
          <w:rFonts w:ascii="Arial" w:hAnsi="Arial" w:cs="Arial"/>
          <w:color w:val="222222"/>
        </w:rPr>
        <w:t>3</w:t>
      </w:r>
      <w:r w:rsidR="00DA5828" w:rsidRPr="00C04664">
        <w:rPr>
          <w:rStyle w:val="m4842061252837526657s8"/>
          <w:rFonts w:ascii="Arial" w:hAnsi="Arial" w:cs="Arial"/>
          <w:color w:val="222222"/>
        </w:rPr>
        <w:t xml:space="preserve">. </w:t>
      </w:r>
      <w:r w:rsidR="00F17CD9">
        <w:rPr>
          <w:rStyle w:val="m4842061252837526657s8"/>
          <w:rFonts w:ascii="Arial" w:hAnsi="Arial" w:cs="Arial"/>
          <w:color w:val="222222"/>
        </w:rPr>
        <w:t xml:space="preserve">BONUS: </w:t>
      </w:r>
      <w:r w:rsidR="00B14FC0">
        <w:rPr>
          <w:rStyle w:val="m4842061252837526657s8"/>
          <w:rFonts w:ascii="Arial" w:hAnsi="Arial" w:cs="Arial"/>
          <w:color w:val="222222"/>
        </w:rPr>
        <w:t>In the Poynter JN et al paper, the</w:t>
      </w:r>
      <w:r w:rsidR="00DA0351" w:rsidRPr="00C04664">
        <w:rPr>
          <w:rStyle w:val="m4842061252837526657s8"/>
          <w:rFonts w:ascii="Arial" w:hAnsi="Arial" w:cs="Arial"/>
          <w:color w:val="222222"/>
        </w:rPr>
        <w:t xml:space="preserve"> authors calculated the absolute reduction in risk of colorectal cancer after treatment with statins that could be expected for the Israeli population and a high</w:t>
      </w:r>
      <w:r w:rsidR="00B14FC0">
        <w:rPr>
          <w:rStyle w:val="m4842061252837526657s8"/>
          <w:rFonts w:ascii="Arial" w:hAnsi="Arial" w:cs="Arial"/>
          <w:color w:val="222222"/>
        </w:rPr>
        <w:t>-</w:t>
      </w:r>
      <w:r w:rsidR="00DA0351" w:rsidRPr="00C04664">
        <w:rPr>
          <w:rStyle w:val="m4842061252837526657s8"/>
          <w:rFonts w:ascii="Arial" w:hAnsi="Arial" w:cs="Arial"/>
          <w:color w:val="222222"/>
        </w:rPr>
        <w:t>risk population (i.e. individuals with a family history, etc.). State the results in a sentence. What additional information did the authors need (that could not be calculated based on their study sample) to do this calculation? </w:t>
      </w:r>
      <w:r w:rsidR="00F174B2">
        <w:rPr>
          <w:rStyle w:val="m4842061252837526657s8"/>
          <w:rFonts w:ascii="Arial" w:hAnsi="Arial" w:cs="Arial"/>
          <w:color w:val="222222"/>
        </w:rPr>
        <w:t>(</w:t>
      </w:r>
      <w:r w:rsidR="00B14FC0">
        <w:rPr>
          <w:rStyle w:val="m4842061252837526657s8"/>
          <w:rFonts w:ascii="Arial" w:hAnsi="Arial" w:cs="Arial"/>
          <w:color w:val="222222"/>
        </w:rPr>
        <w:t>2</w:t>
      </w:r>
      <w:r w:rsidR="00F174B2">
        <w:rPr>
          <w:rStyle w:val="m4842061252837526657s8"/>
          <w:rFonts w:ascii="Arial" w:hAnsi="Arial" w:cs="Arial"/>
          <w:color w:val="222222"/>
        </w:rPr>
        <w:t>pts)</w:t>
      </w:r>
    </w:p>
    <w:p w14:paraId="43DDEE7F" w14:textId="0E9EF4CB" w:rsidR="004A510F" w:rsidRPr="00C04664" w:rsidRDefault="004A510F" w:rsidP="004A510F">
      <w:pPr>
        <w:rPr>
          <w:rFonts w:ascii="Arial" w:eastAsia="Times New Roman" w:hAnsi="Arial" w:cs="Arial"/>
        </w:rPr>
      </w:pPr>
    </w:p>
    <w:p w14:paraId="28C39502" w14:textId="77777777" w:rsidR="00FE0BD7" w:rsidRPr="00C04664" w:rsidRDefault="00FE0BD7" w:rsidP="00FE0BD7">
      <w:pPr>
        <w:rPr>
          <w:rFonts w:ascii="Arial" w:eastAsia="Times New Roman" w:hAnsi="Arial" w:cs="Arial"/>
          <w:color w:val="5B9BD5" w:themeColor="accent1"/>
        </w:rPr>
      </w:pPr>
    </w:p>
    <w:sectPr w:rsidR="00FE0BD7" w:rsidRPr="00C04664" w:rsidSect="003C6C7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6B0C0" w14:textId="77777777" w:rsidR="00F912EA" w:rsidRDefault="00F912EA" w:rsidP="004C7DBB">
      <w:r>
        <w:separator/>
      </w:r>
    </w:p>
  </w:endnote>
  <w:endnote w:type="continuationSeparator" w:id="0">
    <w:p w14:paraId="298AEA64" w14:textId="77777777" w:rsidR="00F912EA" w:rsidRDefault="00F912EA" w:rsidP="004C7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A7249" w14:textId="77777777" w:rsidR="00F912EA" w:rsidRDefault="00F912EA" w:rsidP="004C7DBB">
      <w:r>
        <w:separator/>
      </w:r>
    </w:p>
  </w:footnote>
  <w:footnote w:type="continuationSeparator" w:id="0">
    <w:p w14:paraId="3EF9B3EA" w14:textId="77777777" w:rsidR="00F912EA" w:rsidRDefault="00F912EA" w:rsidP="004C7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BDE84" w14:textId="77777777" w:rsidR="00232122" w:rsidRPr="004C7DBB" w:rsidRDefault="00232122" w:rsidP="004C7DBB">
    <w:pPr>
      <w:jc w:val="right"/>
      <w:rPr>
        <w:rFonts w:ascii="Times New Roman" w:hAnsi="Times New Roman" w:cs="Times New Roman"/>
      </w:rPr>
    </w:pPr>
    <w:r w:rsidRPr="004C7DBB">
      <w:rPr>
        <w:rFonts w:ascii="Times New Roman" w:hAnsi="Times New Roman" w:cs="Times New Roman"/>
        <w:color w:val="000000"/>
        <w:sz w:val="22"/>
        <w:szCs w:val="22"/>
      </w:rPr>
      <w:t>Epidemiologic Methods II</w:t>
    </w:r>
  </w:p>
  <w:p w14:paraId="30844FA9" w14:textId="2A5838B6" w:rsidR="00232122" w:rsidRPr="004C7DBB" w:rsidRDefault="00232122" w:rsidP="004C7DBB">
    <w:pPr>
      <w:jc w:val="right"/>
      <w:rPr>
        <w:rFonts w:ascii="Times New Roman" w:hAnsi="Times New Roman" w:cs="Times New Roman"/>
      </w:rPr>
    </w:pPr>
    <w:r w:rsidRPr="004C7DBB">
      <w:rPr>
        <w:rFonts w:ascii="Times New Roman" w:hAnsi="Times New Roman" w:cs="Times New Roman"/>
        <w:color w:val="000000"/>
        <w:sz w:val="22"/>
        <w:szCs w:val="22"/>
      </w:rPr>
      <w:t xml:space="preserve">                                                                                                                        </w:t>
    </w:r>
    <w:r w:rsidRPr="004C7DBB">
      <w:rPr>
        <w:rFonts w:ascii="Times New Roman" w:hAnsi="Times New Roman" w:cs="Times New Roman"/>
        <w:color w:val="000000"/>
        <w:sz w:val="22"/>
        <w:szCs w:val="22"/>
      </w:rPr>
      <w:tab/>
      <w:t>Winter 201</w:t>
    </w:r>
    <w:r>
      <w:rPr>
        <w:rFonts w:ascii="Times New Roman" w:hAnsi="Times New Roman" w:cs="Times New Roman"/>
        <w:color w:val="000000"/>
        <w:sz w:val="22"/>
        <w:szCs w:val="22"/>
      </w:rPr>
      <w:t>9</w:t>
    </w:r>
  </w:p>
  <w:p w14:paraId="5EF0DAD6" w14:textId="24144F23" w:rsidR="00232122" w:rsidRPr="004C7DBB" w:rsidRDefault="00232122" w:rsidP="004C7DBB">
    <w:pPr>
      <w:jc w:val="right"/>
      <w:rPr>
        <w:rFonts w:ascii="Times New Roman" w:hAnsi="Times New Roman" w:cs="Times New Roman"/>
      </w:rPr>
    </w:pPr>
    <w:r w:rsidRPr="004C7DBB">
      <w:rPr>
        <w:rFonts w:ascii="Times New Roman" w:hAnsi="Times New Roman" w:cs="Times New Roman"/>
        <w:color w:val="000000"/>
        <w:sz w:val="22"/>
        <w:szCs w:val="22"/>
      </w:rPr>
      <w:t>Homework #7</w:t>
    </w:r>
  </w:p>
  <w:p w14:paraId="504AB058" w14:textId="5EEAE814" w:rsidR="00232122" w:rsidRPr="004C7DBB" w:rsidRDefault="00232122" w:rsidP="004C7DBB">
    <w:pPr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  <w:color w:val="000000"/>
        <w:sz w:val="22"/>
        <w:szCs w:val="22"/>
      </w:rPr>
      <w:t>Due 3/14/19</w:t>
    </w:r>
    <w:r w:rsidRPr="004C7DBB">
      <w:rPr>
        <w:rFonts w:ascii="Times New Roman" w:hAnsi="Times New Roman" w:cs="Times New Roman"/>
        <w:color w:val="000000"/>
        <w:sz w:val="22"/>
        <w:szCs w:val="22"/>
      </w:rPr>
      <w:t xml:space="preserve"> before 1:15 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B370B"/>
    <w:multiLevelType w:val="hybridMultilevel"/>
    <w:tmpl w:val="881C3200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042B6"/>
    <w:multiLevelType w:val="hybridMultilevel"/>
    <w:tmpl w:val="C0121B94"/>
    <w:lvl w:ilvl="0" w:tplc="19228E54">
      <w:start w:val="1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C2288D"/>
    <w:multiLevelType w:val="multilevel"/>
    <w:tmpl w:val="D05E5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M0MDE3MTAwMzdU0lEKTi0uzszPAykwqwUArp/dqSwAAAA="/>
  </w:docVars>
  <w:rsids>
    <w:rsidRoot w:val="004A510F"/>
    <w:rsid w:val="00017967"/>
    <w:rsid w:val="00021975"/>
    <w:rsid w:val="00027F80"/>
    <w:rsid w:val="000362DA"/>
    <w:rsid w:val="000B545F"/>
    <w:rsid w:val="000C5A32"/>
    <w:rsid w:val="000D26EB"/>
    <w:rsid w:val="000E4BC7"/>
    <w:rsid w:val="000F045D"/>
    <w:rsid w:val="000F280B"/>
    <w:rsid w:val="00110E2B"/>
    <w:rsid w:val="001137D7"/>
    <w:rsid w:val="001156E6"/>
    <w:rsid w:val="0011795F"/>
    <w:rsid w:val="001227A8"/>
    <w:rsid w:val="00130C95"/>
    <w:rsid w:val="0014754A"/>
    <w:rsid w:val="001575BE"/>
    <w:rsid w:val="001743FF"/>
    <w:rsid w:val="0018076F"/>
    <w:rsid w:val="00184C15"/>
    <w:rsid w:val="00187C17"/>
    <w:rsid w:val="00197B04"/>
    <w:rsid w:val="001A0866"/>
    <w:rsid w:val="001A5818"/>
    <w:rsid w:val="001A7DF8"/>
    <w:rsid w:val="001D2234"/>
    <w:rsid w:val="001E70C7"/>
    <w:rsid w:val="002024DE"/>
    <w:rsid w:val="00232122"/>
    <w:rsid w:val="00235C78"/>
    <w:rsid w:val="00242704"/>
    <w:rsid w:val="00243696"/>
    <w:rsid w:val="002465EE"/>
    <w:rsid w:val="002478D2"/>
    <w:rsid w:val="0026681A"/>
    <w:rsid w:val="002866AE"/>
    <w:rsid w:val="00296151"/>
    <w:rsid w:val="002979A4"/>
    <w:rsid w:val="002B44F2"/>
    <w:rsid w:val="002C183F"/>
    <w:rsid w:val="002D7BDC"/>
    <w:rsid w:val="002F0FF9"/>
    <w:rsid w:val="00304F3F"/>
    <w:rsid w:val="00310D72"/>
    <w:rsid w:val="0031156B"/>
    <w:rsid w:val="00335991"/>
    <w:rsid w:val="0034137D"/>
    <w:rsid w:val="003453E8"/>
    <w:rsid w:val="00351EA1"/>
    <w:rsid w:val="00355C4C"/>
    <w:rsid w:val="003979E7"/>
    <w:rsid w:val="00397DEF"/>
    <w:rsid w:val="003A424D"/>
    <w:rsid w:val="003B5542"/>
    <w:rsid w:val="003C553E"/>
    <w:rsid w:val="003C6C78"/>
    <w:rsid w:val="003C7FE2"/>
    <w:rsid w:val="00412AC4"/>
    <w:rsid w:val="0042533E"/>
    <w:rsid w:val="00442056"/>
    <w:rsid w:val="00445760"/>
    <w:rsid w:val="004541D1"/>
    <w:rsid w:val="00456599"/>
    <w:rsid w:val="004731D4"/>
    <w:rsid w:val="00477BC7"/>
    <w:rsid w:val="004878C7"/>
    <w:rsid w:val="004A510F"/>
    <w:rsid w:val="004A71CA"/>
    <w:rsid w:val="004B588D"/>
    <w:rsid w:val="004C7DBB"/>
    <w:rsid w:val="004D3D00"/>
    <w:rsid w:val="004D51D3"/>
    <w:rsid w:val="004F152F"/>
    <w:rsid w:val="00521BEC"/>
    <w:rsid w:val="00540D78"/>
    <w:rsid w:val="005464B2"/>
    <w:rsid w:val="00546F61"/>
    <w:rsid w:val="0057356F"/>
    <w:rsid w:val="00580265"/>
    <w:rsid w:val="0059017E"/>
    <w:rsid w:val="00591FE8"/>
    <w:rsid w:val="0059536D"/>
    <w:rsid w:val="005A4FC3"/>
    <w:rsid w:val="005A5A25"/>
    <w:rsid w:val="005B1297"/>
    <w:rsid w:val="005F36CA"/>
    <w:rsid w:val="00603AFF"/>
    <w:rsid w:val="00612FAA"/>
    <w:rsid w:val="00633D84"/>
    <w:rsid w:val="00656BC7"/>
    <w:rsid w:val="006574C6"/>
    <w:rsid w:val="00673011"/>
    <w:rsid w:val="006828AE"/>
    <w:rsid w:val="006842E6"/>
    <w:rsid w:val="00685E1E"/>
    <w:rsid w:val="006967BF"/>
    <w:rsid w:val="006A74A6"/>
    <w:rsid w:val="006A7CCF"/>
    <w:rsid w:val="006B3231"/>
    <w:rsid w:val="006C7497"/>
    <w:rsid w:val="007034EF"/>
    <w:rsid w:val="007043F6"/>
    <w:rsid w:val="00713122"/>
    <w:rsid w:val="00721B70"/>
    <w:rsid w:val="00753631"/>
    <w:rsid w:val="007551B0"/>
    <w:rsid w:val="00765085"/>
    <w:rsid w:val="00794348"/>
    <w:rsid w:val="007950C9"/>
    <w:rsid w:val="007A62C6"/>
    <w:rsid w:val="007B4D0E"/>
    <w:rsid w:val="007C2267"/>
    <w:rsid w:val="007D716D"/>
    <w:rsid w:val="007F1294"/>
    <w:rsid w:val="00800D2B"/>
    <w:rsid w:val="00821A86"/>
    <w:rsid w:val="00824AD7"/>
    <w:rsid w:val="00846007"/>
    <w:rsid w:val="00874E7E"/>
    <w:rsid w:val="0087693F"/>
    <w:rsid w:val="008810A2"/>
    <w:rsid w:val="00883FF5"/>
    <w:rsid w:val="008A515C"/>
    <w:rsid w:val="008B392D"/>
    <w:rsid w:val="008D2DA1"/>
    <w:rsid w:val="008D4F9C"/>
    <w:rsid w:val="008F70F3"/>
    <w:rsid w:val="009054AD"/>
    <w:rsid w:val="009105DA"/>
    <w:rsid w:val="00912086"/>
    <w:rsid w:val="00940F15"/>
    <w:rsid w:val="00943346"/>
    <w:rsid w:val="00945C4A"/>
    <w:rsid w:val="00960D01"/>
    <w:rsid w:val="009628FB"/>
    <w:rsid w:val="009705C1"/>
    <w:rsid w:val="00974949"/>
    <w:rsid w:val="009765AF"/>
    <w:rsid w:val="00985E53"/>
    <w:rsid w:val="00993ECB"/>
    <w:rsid w:val="009A14B4"/>
    <w:rsid w:val="009A2E6D"/>
    <w:rsid w:val="009C28B5"/>
    <w:rsid w:val="009D5394"/>
    <w:rsid w:val="009E0291"/>
    <w:rsid w:val="009E0900"/>
    <w:rsid w:val="00A12780"/>
    <w:rsid w:val="00A13117"/>
    <w:rsid w:val="00A26BB1"/>
    <w:rsid w:val="00A55F37"/>
    <w:rsid w:val="00A62B39"/>
    <w:rsid w:val="00A76F9A"/>
    <w:rsid w:val="00A931A7"/>
    <w:rsid w:val="00A96F56"/>
    <w:rsid w:val="00AC2D2C"/>
    <w:rsid w:val="00AD37AC"/>
    <w:rsid w:val="00AD5E02"/>
    <w:rsid w:val="00AF3894"/>
    <w:rsid w:val="00AF78CC"/>
    <w:rsid w:val="00B07D91"/>
    <w:rsid w:val="00B1491E"/>
    <w:rsid w:val="00B14FC0"/>
    <w:rsid w:val="00B4292A"/>
    <w:rsid w:val="00B52B31"/>
    <w:rsid w:val="00B66B25"/>
    <w:rsid w:val="00B66B2C"/>
    <w:rsid w:val="00B74EA5"/>
    <w:rsid w:val="00B8050A"/>
    <w:rsid w:val="00BA3043"/>
    <w:rsid w:val="00BB0DE6"/>
    <w:rsid w:val="00BB4640"/>
    <w:rsid w:val="00BC1B28"/>
    <w:rsid w:val="00BC443E"/>
    <w:rsid w:val="00BD33F6"/>
    <w:rsid w:val="00BE7FF6"/>
    <w:rsid w:val="00C04664"/>
    <w:rsid w:val="00C04F48"/>
    <w:rsid w:val="00C17D2E"/>
    <w:rsid w:val="00C401E9"/>
    <w:rsid w:val="00C40CE3"/>
    <w:rsid w:val="00C4552F"/>
    <w:rsid w:val="00CB63C1"/>
    <w:rsid w:val="00CC7FB9"/>
    <w:rsid w:val="00CF03CD"/>
    <w:rsid w:val="00CF41DF"/>
    <w:rsid w:val="00D00A0B"/>
    <w:rsid w:val="00D02662"/>
    <w:rsid w:val="00D0280D"/>
    <w:rsid w:val="00D03FDA"/>
    <w:rsid w:val="00D06399"/>
    <w:rsid w:val="00D07D49"/>
    <w:rsid w:val="00D323AC"/>
    <w:rsid w:val="00D74505"/>
    <w:rsid w:val="00D74EA8"/>
    <w:rsid w:val="00D7732A"/>
    <w:rsid w:val="00D80CDF"/>
    <w:rsid w:val="00D937C3"/>
    <w:rsid w:val="00D93E8F"/>
    <w:rsid w:val="00DA0351"/>
    <w:rsid w:val="00DA5828"/>
    <w:rsid w:val="00DE0EC5"/>
    <w:rsid w:val="00DE1707"/>
    <w:rsid w:val="00DE5FDA"/>
    <w:rsid w:val="00DF20BB"/>
    <w:rsid w:val="00E11779"/>
    <w:rsid w:val="00E128A0"/>
    <w:rsid w:val="00E26DA5"/>
    <w:rsid w:val="00E416A7"/>
    <w:rsid w:val="00E44633"/>
    <w:rsid w:val="00E47650"/>
    <w:rsid w:val="00E57F84"/>
    <w:rsid w:val="00E92DFD"/>
    <w:rsid w:val="00EC2987"/>
    <w:rsid w:val="00EC79A5"/>
    <w:rsid w:val="00ED2529"/>
    <w:rsid w:val="00ED32A3"/>
    <w:rsid w:val="00F00581"/>
    <w:rsid w:val="00F16B1D"/>
    <w:rsid w:val="00F174B2"/>
    <w:rsid w:val="00F17CD9"/>
    <w:rsid w:val="00F32D1D"/>
    <w:rsid w:val="00F528FA"/>
    <w:rsid w:val="00F55435"/>
    <w:rsid w:val="00F614C5"/>
    <w:rsid w:val="00F6346B"/>
    <w:rsid w:val="00F65168"/>
    <w:rsid w:val="00F87D08"/>
    <w:rsid w:val="00F912EA"/>
    <w:rsid w:val="00FB1795"/>
    <w:rsid w:val="00FB6063"/>
    <w:rsid w:val="00FC330B"/>
    <w:rsid w:val="00FE0BD7"/>
    <w:rsid w:val="00FE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1F3615"/>
  <w14:defaultImageDpi w14:val="32767"/>
  <w15:docId w15:val="{A642AC46-9545-CF43-98E2-3B4680EC7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A510F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A510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7D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DBB"/>
  </w:style>
  <w:style w:type="paragraph" w:styleId="Footer">
    <w:name w:val="footer"/>
    <w:basedOn w:val="Normal"/>
    <w:link w:val="FooterChar"/>
    <w:uiPriority w:val="99"/>
    <w:unhideWhenUsed/>
    <w:rsid w:val="004C7D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DBB"/>
  </w:style>
  <w:style w:type="character" w:customStyle="1" w:styleId="apple-tab-span">
    <w:name w:val="apple-tab-span"/>
    <w:basedOn w:val="DefaultParagraphFont"/>
    <w:rsid w:val="004C7DBB"/>
  </w:style>
  <w:style w:type="paragraph" w:styleId="ListParagraph">
    <w:name w:val="List Paragraph"/>
    <w:basedOn w:val="Normal"/>
    <w:uiPriority w:val="34"/>
    <w:qFormat/>
    <w:rsid w:val="004420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5C7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C78"/>
    <w:rPr>
      <w:rFonts w:ascii="Times New Roman" w:hAnsi="Times New Roman" w:cs="Times New Roman"/>
      <w:sz w:val="18"/>
      <w:szCs w:val="18"/>
    </w:rPr>
  </w:style>
  <w:style w:type="character" w:customStyle="1" w:styleId="m4842061252837526657s8">
    <w:name w:val="m_4842061252837526657s8"/>
    <w:basedOn w:val="DefaultParagraphFont"/>
    <w:rsid w:val="00DA0351"/>
  </w:style>
  <w:style w:type="paragraph" w:customStyle="1" w:styleId="m4842061252837526657s18">
    <w:name w:val="m_4842061252837526657s18"/>
    <w:basedOn w:val="Normal"/>
    <w:rsid w:val="00DA0351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07D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D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D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D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D4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7D2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0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1591738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058D1-BDF5-0347-9F1E-118F170B4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v</dc:creator>
  <cp:lastModifiedBy>June M. Chan</cp:lastModifiedBy>
  <cp:revision>4</cp:revision>
  <dcterms:created xsi:type="dcterms:W3CDTF">2019-03-07T04:05:00Z</dcterms:created>
  <dcterms:modified xsi:type="dcterms:W3CDTF">2019-03-07T04:20:00Z</dcterms:modified>
</cp:coreProperties>
</file>